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Advanced Certificate in Education Administration</w:t>
      </w:r>
    </w:p>
    <w:bookmarkEnd w:id="20"/>
    <w:p>
      <w:pPr>
        <w:pStyle w:val="BodyText"/>
      </w:pPr>
      <w:r>
        <w:t xml:space="preserve">John Mwamba</w:t>
      </w:r>
    </w:p>
    <w:p>
      <w:pPr>
        <w:pStyle w:val="BodyText"/>
      </w:pPr>
      <w:r>
        <w:t xml:space="preserve">P.O. Box 1234, Kibaha Street</w:t>
      </w:r>
    </w:p>
    <w:p>
      <w:pPr>
        <w:pStyle w:val="BodyText"/>
      </w:pPr>
      <w:r>
        <w:t xml:space="preserve">Dar es Salaam, Tanzania</w:t>
      </w:r>
    </w:p>
    <w:p>
      <w:pPr>
        <w:pStyle w:val="BodyText"/>
      </w:pPr>
      <w:r>
        <w:t xml:space="preserve">Email: john.mwamba@tanzania.edu | Phone: +255 712 345678</w:t>
      </w:r>
    </w:p>
    <w:p>
      <w:pPr>
        <w:pStyle w:val="BodyText"/>
      </w:pPr>
      <w:r>
        <w:t xml:space="preserve">Date: October 26, 2023</w:t>
      </w:r>
    </w:p>
    <w:p>
      <w:pPr>
        <w:pStyle w:val="BodyText"/>
      </w:pPr>
      <w:r>
        <w:t xml:space="preserve">Selection Committee</w:t>
      </w:r>
    </w:p>
    <w:p>
      <w:pPr>
        <w:pStyle w:val="BodyText"/>
      </w:pPr>
      <w:r>
        <w:t xml:space="preserve">Tanzania Education Leadership Scholarship Program (TELS)</w:t>
      </w:r>
    </w:p>
    <w:p>
      <w:pPr>
        <w:pStyle w:val="BodyText"/>
      </w:pPr>
      <w:r>
        <w:t xml:space="preserve">Ministry of Education, Science and Technology</w:t>
      </w:r>
    </w:p>
    <w:p>
      <w:pPr>
        <w:pStyle w:val="BodyText"/>
      </w:pPr>
      <w:r>
        <w:t xml:space="preserve">P.O. Box 12345, Dar es Salaam, Tanzania</w:t>
      </w:r>
    </w:p>
    <w:bookmarkStart w:id="21" w:name="Xb5f3ffa2140c438d9bbeb2d504dd35a72649581"/>
    <w:p>
      <w:pPr>
        <w:pStyle w:val="Heading2"/>
      </w:pPr>
      <w:r>
        <w:t xml:space="preserve">Subject: Formal Application for Scholarship to Advance Education Administration Career in Tanzania Dar es Salaam</w:t>
      </w:r>
    </w:p>
    <w:bookmarkEnd w:id="21"/>
    <w:p>
      <w:pPr>
        <w:pStyle w:val="FirstParagraph"/>
      </w:pPr>
      <w:r>
        <w:t xml:space="preserve">Dear Esteemed Members of the Selection Committee,</w:t>
      </w:r>
    </w:p>
    <w:p>
      <w:pPr>
        <w:pStyle w:val="BodyText"/>
      </w:pPr>
      <w:r>
        <w:t xml:space="preserve">It is with profound enthusiasm and deep commitment to educational transformation that I submit this</w:t>
      </w:r>
      <w:r>
        <w:t xml:space="preserve"> </w:t>
      </w:r>
      <w:r>
        <w:rPr>
          <w:bCs/>
          <w:b/>
        </w:rPr>
        <w:t xml:space="preserve">Scholarship Application Letter</w:t>
      </w:r>
      <w:r>
        <w:t xml:space="preserve"> </w:t>
      </w:r>
      <w:r>
        <w:t xml:space="preserve">for the prestigious Tanzania Education Leadership Scholarship. As an emerging leader dedicated to revolutionizing education delivery across our nation, I seek this opportunity to pursue advanced studies in Education Administration at the University of Dar es Salaam – a decision firmly rooted in my unwavering dedication to elevating educational standards within</w:t>
      </w:r>
      <w:r>
        <w:t xml:space="preserve"> </w:t>
      </w:r>
      <w:r>
        <w:rPr>
          <w:bCs/>
          <w:b/>
        </w:rPr>
        <w:t xml:space="preserve">Tanzania Dar es Salaam</w:t>
      </w:r>
      <w:r>
        <w:t xml:space="preserve">.</w:t>
      </w:r>
    </w:p>
    <w:p>
      <w:pPr>
        <w:pStyle w:val="BodyText"/>
      </w:pPr>
      <w:r>
        <w:t xml:space="preserve">With seven years of progressive experience serving as a School Administrator and Curriculum Coordinator across three urban secondary schools in Dar es Salaam, I have witnessed firsthand the systemic challenges confronting Tanzania's education sector. My work at Mwanza High School (2018-2020) and Jangwani Secondary School (2020-2023) revealed critical gaps in resource allocation, teacher professional development, and student-centered learning frameworks – particularly in densely populated urban settings like Dar es Salaam. During my tenure as Deputy Headteacher at Mwanza High, I spearheaded a community engagement initiative that increased parental involvement by 65% and reduced student dropout rates by 32% through culturally responsive strategies. This hands-on experience has crystallized my vision: to become an</w:t>
      </w:r>
      <w:r>
        <w:t xml:space="preserve"> </w:t>
      </w:r>
      <w:r>
        <w:rPr>
          <w:bCs/>
          <w:b/>
        </w:rPr>
        <w:t xml:space="preserve">Education Administrator</w:t>
      </w:r>
      <w:r>
        <w:t xml:space="preserve"> </w:t>
      </w:r>
      <w:r>
        <w:t xml:space="preserve">who not only manages institutions but actively shapes equitable, future-ready educational ecosystems in Tanzania.</w:t>
      </w:r>
    </w:p>
    <w:p>
      <w:pPr>
        <w:pStyle w:val="BodyText"/>
      </w:pPr>
      <w:r>
        <w:t xml:space="preserve">The Tanzania Education Leadership Scholarship represents far more than financial assistance; it is a catalyst for sustainable change. My proposed program of study – the Advanced Certificate in Educational Management at the University of Dar es Salaam – directly aligns with my professional mission to address Dar es Salaam's most pressing educational challenges: overcrowded classrooms, teacher retention crises, and infrastructure deficits. The curriculum’s focus on 'Urban Education Policy Formulation' and 'Resource Optimization Strategies' will equip me with evidence-based tools to implement scalable solutions within Tanzania's unique socio-educational context. I am particularly eager to learn from Professor Amina Khamis's research on gender-inclusive school leadership, which has transformed practices in five Dar es Salaam municipal schools – a model I aim to replicate across the region.</w:t>
      </w:r>
    </w:p>
    <w:p>
      <w:pPr>
        <w:pStyle w:val="BodyText"/>
      </w:pPr>
      <w:r>
        <w:t xml:space="preserve">My commitment to</w:t>
      </w:r>
      <w:r>
        <w:t xml:space="preserve"> </w:t>
      </w:r>
      <w:r>
        <w:rPr>
          <w:bCs/>
          <w:b/>
        </w:rPr>
        <w:t xml:space="preserve">Tanzania Dar es Salaam</w:t>
      </w:r>
      <w:r>
        <w:t xml:space="preserve"> </w:t>
      </w:r>
      <w:r>
        <w:t xml:space="preserve">is deeply personal. Born and raised in Ubungo district, I benefited from Tanzania's free primary education policy but witnessed my siblings struggle with inadequate secondary school access. This fueled my decision to pursue education administration as a career path dedicated to ensuring that every child in Dar es Salaam – regardless of socioeconomic background – receives the quality learning environment they deserve. During the 2019-2020 academic year, I co-founded 'Dar es Salaam Education Access Initiative' (DEAI), a volunteer network that provided after-school tutoring to 450 disadvantaged students across three municipal wards. This initiative demonstrated how community-driven administrative approaches can bridge resource gaps – a principle I will further develop through advanced studies.</w:t>
      </w:r>
    </w:p>
    <w:p>
      <w:pPr>
        <w:pStyle w:val="BodyText"/>
      </w:pPr>
      <w:r>
        <w:t xml:space="preserve">What distinguishes this scholarship application is my comprehensive post-graduation implementation plan specifically for Dar es Salaam's education landscape. Upon completing the program, I will return to serve as Senior Education Administrator at the Dar es Salaam Municipal Education Office (DMEC), where I will:</w:t>
      </w:r>
    </w:p>
    <w:p>
      <w:pPr>
        <w:numPr>
          <w:ilvl w:val="0"/>
          <w:numId w:val="1001"/>
        </w:numPr>
        <w:pStyle w:val="Compact"/>
      </w:pPr>
      <w:r>
        <w:t xml:space="preserve">Develop a district-wide teacher mentoring framework targeting rural-urban retention gaps</w:t>
      </w:r>
    </w:p>
    <w:p>
      <w:pPr>
        <w:numPr>
          <w:ilvl w:val="0"/>
          <w:numId w:val="1001"/>
        </w:numPr>
        <w:pStyle w:val="Compact"/>
      </w:pPr>
      <w:r>
        <w:t xml:space="preserve">Establish mobile resource hubs to serve overcrowded schools in Kigamboni and Kinondoni wards</w:t>
      </w:r>
    </w:p>
    <w:p>
      <w:pPr>
        <w:numPr>
          <w:ilvl w:val="0"/>
          <w:numId w:val="1001"/>
        </w:numPr>
        <w:pStyle w:val="Compact"/>
      </w:pPr>
      <w:r>
        <w:t xml:space="preserve">Create data-driven student support systems for vulnerable learners using Tanzania's Education Management Information System (EMIS)</w:t>
      </w:r>
    </w:p>
    <w:p>
      <w:pPr>
        <w:pStyle w:val="FirstParagraph"/>
      </w:pPr>
      <w:r>
        <w:t xml:space="preserve">I recognize that transformative leadership requires more than technical skills; it demands cultural humility and contextual intelligence. My proposal includes a 12-month field study component focused on documenting best practices from successful education models in Dar es Salaam, such as the 'Sustainable Schools Project' at Kibaha Secondary School. This research will inform my thesis: 'Optimizing Resource Allocation in Urban Tanzanian Secondary Schools: A Case Study of Dar es Salaam's Municipal Education System.' The scholarship's emphasis on practical application resonates with my belief that leadership development must directly serve Tanzania's communities, not merely academic discourse.</w:t>
      </w:r>
    </w:p>
    <w:p>
      <w:pPr>
        <w:pStyle w:val="BodyText"/>
      </w:pPr>
      <w:r>
        <w:t xml:space="preserve">My journey exemplifies the transformative potential of investment in Tanzanian education leaders. After earning my Bachelor of Education at Muhimbili University (2016), I served as a school administrator while completing my diploma in Educational Leadership (2021) through part-time study – proving that dedicated professionals can advance their expertise despite resource constraints. However, to scale impact beyond individual schools and address systemic challenges, advanced formal training is essential. This scholarship will remove financial barriers that previously prevented me from pursuing full-time graduate studies, allowing me to focus entirely on developing solutions for Dar es Salaam's 1.2 million school-aged children.</w:t>
      </w:r>
    </w:p>
    <w:p>
      <w:pPr>
        <w:pStyle w:val="BodyText"/>
      </w:pPr>
      <w:r>
        <w:t xml:space="preserve">The Tanzania Education Leadership Scholarship represents a pivotal moment in my commitment to national development. Having contributed to improving educational access for 3,500 students across Dar es Salaam through grassroots initiatives, I am prepared to leverage this opportunity for maximum impact. My goal extends beyond personal advancement: I aim to become part of the vanguard of education administrators who will shape Tanzania's educational trajectory by 2035 as envisioned in the National Strategy for Growth and Reduction of Poverty (NSGRP II). In Dar es Salaam – where education is both our greatest challenge and most powerful catalyst for progress – this scholarship will enable me to build bridges between policy and practice, transforming classrooms one school at a time.</w:t>
      </w:r>
    </w:p>
    <w:p>
      <w:pPr>
        <w:pStyle w:val="BodyText"/>
      </w:pPr>
      <w:r>
        <w:t xml:space="preserve">I am honored to present this</w:t>
      </w:r>
      <w:r>
        <w:t xml:space="preserve"> </w:t>
      </w:r>
      <w:r>
        <w:rPr>
          <w:bCs/>
          <w:b/>
        </w:rPr>
        <w:t xml:space="preserve">Scholarship Application Letter</w:t>
      </w:r>
      <w:r>
        <w:t xml:space="preserve"> </w:t>
      </w:r>
      <w:r>
        <w:t xml:space="preserve">as a testament to my unwavering dedication to educational excellence in Tanzania. Thank you for considering my application. I welcome the opportunity to discuss how my vision for Dar es Salaam's education system aligns with TELS' mission during an interview at your convenience.</w:t>
      </w:r>
    </w:p>
    <w:p>
      <w:pPr>
        <w:pStyle w:val="BodyText"/>
      </w:pPr>
      <w:r>
        <w:t xml:space="preserve">Sincerely,</w:t>
      </w:r>
    </w:p>
    <w:p>
      <w:pPr>
        <w:pStyle w:val="BodyText"/>
      </w:pPr>
      <w:r>
        <w:br/>
      </w:r>
      <w:r>
        <w:br/>
      </w:r>
      <w:r>
        <w:br/>
      </w:r>
    </w:p>
    <w:p>
      <w:pPr>
        <w:pStyle w:val="BodyText"/>
      </w:pPr>
      <w:r>
        <w:t xml:space="preserve">John Mwamba</w:t>
      </w:r>
    </w:p>
    <w:p>
      <w:pPr>
        <w:pStyle w:val="BodyText"/>
      </w:pPr>
      <w:r>
        <w:t xml:space="preserve">Education Administrator | Dar es Salaam Municipal Schools</w:t>
      </w:r>
    </w:p>
    <w:p>
      <w:pPr>
        <w:pStyle w:val="BodyText"/>
      </w:pPr>
      <w:r>
        <w:t xml:space="preserve">This document constitutes a formal Scholarship Application Letter submitted for the Tanzania Education Leadership Scholarship program, with specific focus on advancing Educational Administration within Tanzania Dar es Salaam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21:24:27Z</dcterms:created>
  <dcterms:modified xsi:type="dcterms:W3CDTF">2026-07-23T21:24:27Z</dcterms:modified>
</cp:coreProperties>
</file>

<file path=docProps/custom.xml><?xml version="1.0" encoding="utf-8"?>
<Properties xmlns="http://schemas.openxmlformats.org/officeDocument/2006/custom-properties" xmlns:vt="http://schemas.openxmlformats.org/officeDocument/2006/docPropsVTypes"/>
</file>